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4" w:name="X2f010b15b83cb20b04487ce8f44d6f04538b8bc"/>
    <w:p>
      <w:pPr>
        <w:pStyle w:val="Heading1"/>
      </w:pPr>
      <w:r>
        <w:t xml:space="preserve">Cover Letter for Mathematician Position in Brazil Brasília</w:t>
      </w:r>
    </w:p>
    <w:p>
      <w:pPr>
        <w:pStyle w:val="FirstParagraph"/>
      </w:pPr>
      <w:r>
        <w:rPr>
          <w:bCs/>
          <w:b/>
        </w:rPr>
        <w:t xml:space="preserve">Dear [Hiring Manager's Name],</w:t>
      </w:r>
    </w:p>
    <w:p>
      <w:pPr>
        <w:pStyle w:val="BodyText"/>
      </w:pPr>
      <w:r>
        <w:t xml:space="preserve">I am writing to express my sincere interest in the Mathematician position at [Institution Name] in Brazil Brasília. As a dedicated and passionate mathematician with a strong academic background and professional experience, I am eager to contribute my expertise to the vibrant research community of Brazil, particularly in Brasília, where innovation and intellectual growth thrive. This opportunity aligns perfectly with my career goals of advancing mathematical research while fostering collaboration within the Brazilian academic landscape.</w:t>
      </w:r>
    </w:p>
    <w:bookmarkStart w:id="20" w:name="Xe8b1ac7b9ab85b59e08bde913a757030294a649"/>
    <w:p>
      <w:pPr>
        <w:pStyle w:val="Heading2"/>
      </w:pPr>
      <w:r>
        <w:t xml:space="preserve">Academic Background and Professional Experience</w:t>
      </w:r>
    </w:p>
    <w:p>
      <w:pPr>
        <w:pStyle w:val="FirstParagraph"/>
      </w:pPr>
      <w:r>
        <w:t xml:space="preserve">I hold a [Your Degree, e.g., PhD in Mathematics] from [Your University], where I specialized in [Your Field, e.g., applied mathematics, pure mathematics, or mathematical modeling]. Throughout my academic journey, I have focused on solving complex problems through rigorous analysis and innovative approaches. My research has been published in prestigious journals such as [Journal Names], and I have presented my work at international conferences, including [Conference Names], which has allowed me to engage with global leaders in the field of mathematics.</w:t>
      </w:r>
    </w:p>
    <w:p>
      <w:pPr>
        <w:pStyle w:val="BodyText"/>
      </w:pPr>
      <w:r>
        <w:t xml:space="preserve">My professional experience includes roles as a [Your Position, e.g., Research Assistant/Postdoctoral Fellow] at [Your Institution], where I led projects on [Specific Project Topics]. These experiences honed my ability to translate abstract mathematical concepts into practical solutions, a skill I believe is critical for addressing the challenges faced by Brazil and its capital city, Brasília. For instance, my work on [Example: optimization algorithms or data analysis techniques] has direct applications in fields such as urban planning, economic forecasting, and environmental modeling—areas of significant relevance to Brasília’s development.</w:t>
      </w:r>
    </w:p>
    <w:bookmarkEnd w:id="20"/>
    <w:bookmarkStart w:id="21" w:name="alignment-with-brazil-brasílias-needs"/>
    <w:p>
      <w:pPr>
        <w:pStyle w:val="Heading2"/>
      </w:pPr>
      <w:r>
        <w:t xml:space="preserve">Alignment with Brazil Brasília’s Needs</w:t>
      </w:r>
    </w:p>
    <w:p>
      <w:pPr>
        <w:pStyle w:val="FirstParagraph"/>
      </w:pPr>
      <w:r>
        <w:t xml:space="preserve">Brazil is a nation with a rich tradition of mathematical excellence, and Brasília, as its capital, serves as a hub for cutting-edge research and policy-driven innovation. I am particularly drawn to the opportunity to contribute to this dynamic environment. The University of Brasília (UnB), for example, has established itself as a leading institution in mathematical education and research. I am keen to collaborate with faculty members and students at UnB, as well as with other institutions such as the Brazilian Mathematical Society (SBM) or the National Council for Scientific and Technological Development (CNPq), to advance both academic and practical applications of mathematics.</w:t>
      </w:r>
    </w:p>
    <w:p>
      <w:pPr>
        <w:pStyle w:val="BodyText"/>
      </w:pPr>
      <w:r>
        <w:t xml:space="preserve">Brasília’s unique challenges—ranging from sustainable urban development to equitable resource distribution—require innovative solutions rooted in mathematical rigor. My expertise in [Your Specific Area, e.g., numerical analysis or mathematical statistics] positions me to address these issues effectively. For example, I have developed models for optimizing public transportation systems and analyzing economic trends, which could be adapted to support Brasília’s infrastructure and policy-making initiatives. I am also committed to mentoring the next generation of Brazilian mathematicians, ensuring that the country continues to produce leaders in STEM fields.</w:t>
      </w:r>
    </w:p>
    <w:bookmarkEnd w:id="21"/>
    <w:bookmarkStart w:id="22" w:name="why-brazil-brasília"/>
    <w:p>
      <w:pPr>
        <w:pStyle w:val="Heading2"/>
      </w:pPr>
      <w:r>
        <w:t xml:space="preserve">Why Brazil Brasília?</w:t>
      </w:r>
    </w:p>
    <w:p>
      <w:pPr>
        <w:pStyle w:val="FirstParagraph"/>
      </w:pPr>
      <w:r>
        <w:t xml:space="preserve">Brasília is not only a political and cultural epicenter but also a city with a growing reputation for scientific innovation. Its strategic location and diverse population make it an ideal place to bridge theoretical mathematics with real-world applications. I am particularly inspired by the work of [Name of Brazilian Mathematician or Institution], whose contributions to [specific area] have been instrumental in shaping Brazil’s mathematical identity. I would be honored to join a community that values both academic excellence and societal impact, much like the collaborative spirit I witnessed during my time at [Your Previous Institution or Research Group].</w:t>
      </w:r>
    </w:p>
    <w:p>
      <w:pPr>
        <w:pStyle w:val="BodyText"/>
      </w:pPr>
      <w:r>
        <w:t xml:space="preserve">In addition to its academic opportunities, Brasília offers a unique blend of cultural richness and professional growth. The city’s commitment to education and research is evident in its institutions, which prioritize interdisciplinary collaboration. As a mathematician, I am eager to engage with local researchers, attend seminars at the [Specific University or Research Center], and participate in initiatives that leverage mathematics to address national priorities such as climate change mitigation or technological advancement.</w:t>
      </w:r>
    </w:p>
    <w:bookmarkEnd w:id="22"/>
    <w:bookmarkStart w:id="23" w:name="conclusion"/>
    <w:p>
      <w:pPr>
        <w:pStyle w:val="Heading2"/>
      </w:pPr>
      <w:r>
        <w:t xml:space="preserve">Conclusion</w:t>
      </w:r>
    </w:p>
    <w:p>
      <w:pPr>
        <w:pStyle w:val="FirstParagraph"/>
      </w:pPr>
      <w:r>
        <w:t xml:space="preserve">In conclusion, I am confident that my academic background, professional experience, and passion for mathematics make me a strong candidate for the Mathematician position in Brazil Brasília. I am deeply committed to contributing to the city’s research community while fostering international partnerships that benefit both Brazil and the global mathematical landscape. I would be thrilled to bring my skills and enthusiasm to your institution and collaborate on projects that push the boundaries of mathematical knowledge.</w:t>
      </w:r>
    </w:p>
    <w:p>
      <w:pPr>
        <w:pStyle w:val="BodyText"/>
      </w:pPr>
      <w:r>
        <w:t xml:space="preserve">Thank you for considering my application. I look forward to the opportunity to discuss how my expertise can align with your goals. Please feel free to contact me at [Your Email Address] or [Your Phone Number] for any additional information or questions. I am available at your convenience for an interview and am eager to contribute to the continued success of [Institution Name].</w:t>
      </w:r>
    </w:p>
    <w:p>
      <w:pPr>
        <w:pStyle w:val="BodyText"/>
      </w:pPr>
      <w:r>
        <w:t xml:space="preserve">Sincerely,</w:t>
      </w:r>
      <w:r>
        <w:br/>
      </w:r>
      <w:r>
        <w:rPr>
          <w:bCs/>
          <w:b/>
        </w:rPr>
        <w:t xml:space="preserve">[Your Full Name]</w:t>
      </w:r>
      <w:r>
        <w:br/>
      </w:r>
      <w:r>
        <w:t xml:space="preserve">[Your Email Address]</w:t>
      </w:r>
      <w:r>
        <w:br/>
      </w:r>
      <w:r>
        <w:t xml:space="preserve">[Your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Brazil Brasília</dc:title>
  <dc:creator/>
  <dc:language>en</dc:language>
  <cp:keywords/>
  <dcterms:created xsi:type="dcterms:W3CDTF">2026-07-23T12:54:31Z</dcterms:created>
  <dcterms:modified xsi:type="dcterms:W3CDTF">2026-07-23T12:54:31Z</dcterms:modified>
</cp:coreProperties>
</file>

<file path=docProps/custom.xml><?xml version="1.0" encoding="utf-8"?>
<Properties xmlns="http://schemas.openxmlformats.org/officeDocument/2006/custom-properties" xmlns:vt="http://schemas.openxmlformats.org/officeDocument/2006/docPropsVTypes"/>
</file>